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00cb44d61453c5b8d6c15eccd3a808158ba4e0d"/>
    <w:p>
      <w:pPr>
        <w:pStyle w:val="Heading1"/>
      </w:pPr>
      <w:r>
        <w:t xml:space="preserve">Internship Application Letter: Pursuing Automotive Engineering Excellence in Italy Milan</w:t>
      </w:r>
    </w:p>
    <w:p>
      <w:pPr>
        <w:pStyle w:val="FirstParagraph"/>
      </w:pPr>
      <w:r>
        <w:t xml:space="preserve">October 26, 2023</w:t>
      </w:r>
    </w:p>
    <w:p>
      <w:pPr>
        <w:pStyle w:val="BodyText"/>
      </w:pPr>
      <w:r>
        <w:t xml:space="preserve">Hiring Manager</w:t>
      </w:r>
      <w:r>
        <w:br/>
      </w:r>
      <w:r>
        <w:t xml:space="preserve">[Company Name]</w:t>
      </w:r>
      <w:r>
        <w:br/>
      </w:r>
      <w:r>
        <w:t xml:space="preserve">Milan, Italy</w:t>
      </w:r>
      <w:r>
        <w:br/>
      </w:r>
      <w:r>
        <w:t xml:space="preserve">Italy Milan</w:t>
      </w:r>
    </w:p>
    <w:p>
      <w:pPr>
        <w:pStyle w:val="BodyText"/>
      </w:pPr>
      <w:r>
        <w:t xml:space="preserve">Dear Hiring Manager,</w:t>
      </w:r>
    </w:p>
    <w:p>
      <w:pPr>
        <w:pStyle w:val="BodyText"/>
      </w:pPr>
      <w:r>
        <w:t xml:space="preserve">I am writing with profound enthusiasm to submit my Internship Application Letter for the Automotive Engineer internship position at your esteemed organization in Milan, Italy. As a final-year undergraduate student specializing in Mechanical Engineering with a focus on automotive systems at Politecnico di Milano, I have meticulously aligned my academic trajectory and professional aspirations with the dynamic ecosystem of Italy Milan. The opportunity to contribute to and learn from industry pioneers within this global automotive hub represents the pivotal next step in my journey toward becoming a leading Automotive Engineer.</w:t>
      </w:r>
    </w:p>
    <w:p>
      <w:pPr>
        <w:pStyle w:val="BodyText"/>
      </w:pPr>
      <w:r>
        <w:t xml:space="preserve">My fascination with automotive engineering began during high school when I constructed a small-scale electric vehicle prototype, igniting my passion for sustainable mobility solutions. This curiosity propelled me to pursue advanced studies at Politecnico di Milano – one of Europe’s premier institutions for automotive innovation, situated precisely in the heart of Italy Milan. Here, I have immersed myself in rigorous coursework spanning Vehicle Dynamics, Powertrain Systems Engineering, Advanced Materials Science, and Sustainable Automotive Design. My academic projects consistently emphasized real-world applications: most recently, I led a team to redesign a lightweight suspension component using composite materials for enhanced fuel efficiency (22% reduction in weight while maintaining structural integrity), directly addressing the industry’s urgent shift toward electrification and carbon neutrality. This project required mastery of CATIA V5 for 3D modeling and ANSYS for finite element analysis, skills I now apply confidently within my coursework.</w:t>
      </w:r>
    </w:p>
    <w:p>
      <w:pPr>
        <w:pStyle w:val="BodyText"/>
      </w:pPr>
      <w:r>
        <w:t xml:space="preserve">Italy Milan transcends being merely a location for me; it is the epicenter of automotive engineering excellence where innovation meets heritage. The city’s unique position as home to industry giants like Stellantis (Fiat, Alfa Romeo, Maserati), Lamborghini, and numerous Tier-1 suppliers creates an unparalleled environment for learning. Milan’s automotive landscape blends centuries of craftsmanship with cutting-edge research in electrification (e.g., the ongoing investments at Centro Ricerche Fiat in Orbassano) and smart mobility solutions. I am particularly inspired by how Milanese engineering firms seamlessly integrate historical design excellence with futuristic technology – a philosophy I deeply admire and wish to embody within your organization. The proximity to test tracks like Mirafiori (where Alfa Romeo’s Giulia Quadrifoglio underwent development) and the vibrant innovation clusters in the Porta Nuova district offer an unmatched learning environment that no other internship location can replicate. This is precisely why my Internship Application Letter emphasizes Italy Milan as my non-negotiable destination for professional growth.</w:t>
      </w:r>
    </w:p>
    <w:p>
      <w:pPr>
        <w:pStyle w:val="BodyText"/>
      </w:pPr>
      <w:r>
        <w:t xml:space="preserve">My technical proficiency extends beyond coursework to hands-on laboratory experience. I have operated a full-scale dynamometer cell at Politecnico’s Automotive Lab, collecting and analyzing emissions data from internal combustion engines under varying load conditions. I am proficient in MATLAB/Simulink for powertrain control strategy simulation and possess foundational knowledge of embedded systems programming (C/C++), crucial for modern automotive software development. Additionally, I have completed a specialized certification in Advanced Vehicle Safety Systems through the Italian Automotive Institute (Istituto Autostradale), further strengthening my understanding of Euro NCAP standards – a critical benchmark for manufacturers operating globally from Italy Milan. My fluency in Italian (C1 level) and professional English enables seamless collaboration with international teams, an asset I recognize as essential for contributing effectively within your Milan-based operation.</w:t>
      </w:r>
    </w:p>
    <w:p>
      <w:pPr>
        <w:pStyle w:val="BodyText"/>
      </w:pPr>
      <w:r>
        <w:t xml:space="preserve">What distinguishes my approach to the Automotive Engineer role is my unwavering commitment to sustainable innovation – a priority echoing Italy’s national strategy for green mobility. During a recent academic exchange at the University of Bologna, I collaborated on a research project analyzing battery thermal management systems for urban electric fleets, presenting findings at the International Conference on Sustainable Transportation. This experience reinforced my belief that future Automotive Engineers must champion solutions balancing performance, efficiency, and environmental responsibility – principles deeply ingrained in Milanese engineering culture. I am eager to apply this perspective within your team’s ongoing projects focused on electrified powertrains or intelligent vehicle systems.</w:t>
      </w:r>
    </w:p>
    <w:p>
      <w:pPr>
        <w:pStyle w:val="BodyText"/>
      </w:pPr>
      <w:r>
        <w:t xml:space="preserve">I am not merely seeking an internship; I seek a transformative learning experience within Italy Milan’s automotive crucible. Your company’s reputation for fostering young talent through structured mentorship programs and exposure to cutting-edge R&amp;D aligns perfectly with my goals. I am confident that my technical skills, academic rigor, and fervent dedication to advancing sustainable mobility will allow me to contribute meaningfully from day one. More importantly, I am eager to absorb the nuanced engineering ethos of Italy Milan – a culture where precision meets passion, and tradition fuels innovation.</w:t>
      </w:r>
    </w:p>
    <w:p>
      <w:pPr>
        <w:pStyle w:val="BodyText"/>
      </w:pPr>
      <w:r>
        <w:t xml:space="preserve">Thank you for considering my Internship Application Letter for the Automotive Engineer position. My resume, attached for your review, provides further detail on my qualifications and projects. I welcome the opportunity to discuss how my proactive approach and alignment with your team’s objectives can benefit your organization in Italy Milan. I am available at your earliest convenience for an interview and can be reached via email at [your.email@example.com] or phone at [+39 XXX XXXX].</w:t>
      </w:r>
    </w:p>
    <w:p>
      <w:pPr>
        <w:pStyle w:val="BodyText"/>
      </w:pPr>
      <w:r>
        <w:t xml:space="preserve">I eagerly anticipate the possibility of contributing to the legacy of innovation that defines Automotive Engineering in Italy Milan.</w:t>
      </w:r>
    </w:p>
    <w:p>
      <w:pPr>
        <w:pStyle w:val="BodyText"/>
      </w:pPr>
      <w:r>
        <w:t xml:space="preserve">Sincerely,</w:t>
      </w:r>
    </w:p>
    <w:p>
      <w:pPr>
        <w:pStyle w:val="BodyText"/>
      </w:pPr>
      <w:r>
        <w:t xml:space="preserve">[Your Full Name]</w:t>
      </w:r>
      <w:r>
        <w:br/>
      </w:r>
      <w:r>
        <w:t xml:space="preserve">Mechanical Engineering Student (Automotive Focus)</w:t>
      </w:r>
      <w:r>
        <w:br/>
      </w:r>
      <w:r>
        <w:t xml:space="preserve">Politecnico di Milano</w:t>
      </w:r>
      <w:r>
        <w:br/>
      </w:r>
      <w:r>
        <w:t xml:space="preserve">Milan, Italy</w:t>
      </w:r>
      <w:r>
        <w:br/>
      </w:r>
      <w:r>
        <w:t xml:space="preserve">[Your Phone Number] | [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9T16:58:50Z</dcterms:created>
  <dcterms:modified xsi:type="dcterms:W3CDTF">2025-12-09T16:58:50Z</dcterms:modified>
</cp:coreProperties>
</file>

<file path=docProps/custom.xml><?xml version="1.0" encoding="utf-8"?>
<Properties xmlns="http://schemas.openxmlformats.org/officeDocument/2006/custom-properties" xmlns:vt="http://schemas.openxmlformats.org/officeDocument/2006/docPropsVTypes"/>
</file>